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 xml:space="preserve">We can build our application with Ctrl+F5, and run it with </w:t>
      </w:r>
      <w:r w:rsidR="00D15CC0">
        <w:t xml:space="preserve">an </w:t>
      </w:r>
      <w:r w:rsidRPr="00D15CC0">
        <w:rPr>
          <w:noProof/>
        </w:rPr>
        <w:t>F5</w:t>
      </w:r>
      <w:r>
        <w:t xml:space="preserve"> key or by pressing the green triangle button with „Start“ text </w:t>
      </w:r>
      <w:r w:rsidRPr="00D15CC0">
        <w:rPr>
          <w:noProof/>
        </w:rPr>
        <w:t>beside</w:t>
      </w:r>
      <w:r>
        <w:t xml:space="preserve">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D15CC0">
        <w:rPr>
          <w:noProof/>
        </w:rPr>
        <w:t>numbers</w:t>
      </w:r>
      <w:r w:rsidR="00D15CC0">
        <w:rPr>
          <w:noProof/>
        </w:rPr>
        <w:t>,</w:t>
      </w:r>
      <w:r w:rsidR="00E308FC">
        <w:rPr>
          <w:noProof/>
        </w:rPr>
        <w:t xml:space="preserve"> </w:t>
      </w:r>
      <w:r w:rsidR="00C220BD">
        <w:rPr>
          <w:noProof/>
        </w:rPr>
        <w:t xml:space="preserve">the </w:t>
      </w:r>
      <w:r w:rsidR="00E308FC">
        <w:rPr>
          <w:noProof/>
        </w:rPr>
        <w:t>range</w:t>
      </w:r>
      <w:r w:rsidR="00C220BD">
        <w:rPr>
          <w:noProof/>
        </w:rPr>
        <w:t xml:space="preserve"> is</w:t>
      </w:r>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6"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7"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00D15CC0">
        <w:t xml:space="preserve">the </w:t>
      </w:r>
      <w:r w:rsidRPr="00D15CC0">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lastRenderedPageBreak/>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eastAsia="sr-Latn-R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8"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9" w:author="Mare" w:date="2018-07-17T21:12:00Z">
        <w:r w:rsidR="005D2EAD">
          <w:t xml:space="preserve"> </w:t>
        </w:r>
      </w:ins>
      <w:r w:rsidR="005D2EAD">
        <w:t>(string is exception to this rule)</w:t>
      </w:r>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pPrChange w:id="10" w:author="Mare" w:date="2018-07-17T21:11:00Z">
          <w:pPr>
            <w:pStyle w:val="Heading2"/>
          </w:pPr>
        </w:pPrChange>
      </w:pPr>
      <w:r>
        <w:t xml:space="preserve">We would like to mention that we don’t </w:t>
      </w:r>
      <w:r w:rsidRPr="005D2EAD">
        <w:rPr>
          <w:noProof/>
        </w:rPr>
        <w:t>reco</w:t>
      </w:r>
      <w:r>
        <w:rPr>
          <w:noProof/>
        </w:rPr>
        <w:t>m</w:t>
      </w:r>
      <w:r w:rsidRPr="005D2EAD">
        <w:rPr>
          <w:noProof/>
        </w:rPr>
        <w:t>mend</w:t>
      </w:r>
      <w:r>
        <w:t xml:space="preserve"> to call variables with names „x“ or „y“... We have used that names just for the sake of simplicity. It is a better idea to give </w:t>
      </w:r>
      <w:r w:rsidRPr="005D2EAD">
        <w:rPr>
          <w:noProof/>
        </w:rPr>
        <w:t>meaningful names</w:t>
      </w:r>
      <w:r>
        <w:t xml:space="preserve"> to our variables.</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All the relational operators return a true or false result. They are used to compare expressions or variables from both sides of the relational operator. These operators have a lower priority than 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lastRenderedPageBreak/>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AE2083" w:rsidRDefault="00AE2083" w:rsidP="00B451AB">
      <w:r>
        <w:t>Let’s see this with an example:</w:t>
      </w:r>
    </w:p>
    <w:p w:rsidR="00AE2083" w:rsidRDefault="00AE2083" w:rsidP="00AE2083">
      <w:pPr>
        <w:autoSpaceDE w:val="0"/>
        <w:autoSpaceDN w:val="0"/>
        <w:adjustRightInd w:val="0"/>
        <w:spacing w:after="0" w:line="240" w:lineRule="auto"/>
        <w:rPr>
          <w:rFonts w:ascii="Consolas" w:hAnsi="Consolas" w:cs="Consolas"/>
          <w:color w:val="0000FF"/>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bookmarkStart w:id="11" w:name="_GoBack"/>
      <w:bookmarkEnd w:id="11"/>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4;</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 = 30;</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20;</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amp;&amp;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in number is </w:t>
      </w:r>
      <w:r>
        <w:rPr>
          <w:rFonts w:ascii="Consolas" w:hAnsi="Consolas" w:cs="Consolas"/>
          <w:color w:val="000000"/>
          <w:sz w:val="19"/>
          <w:szCs w:val="19"/>
        </w:rPr>
        <w:t>{a}</w:t>
      </w:r>
      <w:r>
        <w:rPr>
          <w:rFonts w:ascii="Consolas" w:hAnsi="Consolas" w:cs="Consolas"/>
          <w:color w:val="A31515"/>
          <w:sz w:val="19"/>
          <w:szCs w:val="19"/>
        </w:rPr>
        <w:t>"</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a variable is smaller then b or c"</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gt; b))</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a is less than b"</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r>
        <w:rPr>
          <w:rFonts w:ascii="Consolas" w:hAnsi="Consolas" w:cs="Consolas"/>
          <w:color w:val="000000"/>
          <w:sz w:val="19"/>
          <w:szCs w:val="19"/>
        </w:rPr>
        <w:t xml:space="preserve">    }</w:t>
      </w:r>
    </w:p>
    <w:p w:rsidR="008D4074" w:rsidRDefault="008D4074" w:rsidP="008D4074">
      <w:pPr>
        <w:pStyle w:val="Heading2"/>
      </w:pPr>
      <w:r>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lastRenderedPageBreak/>
        <w:t xml:space="preserve">The </w:t>
      </w:r>
      <w:r w:rsidR="00A9171F">
        <w:t>f</w:t>
      </w:r>
      <w:r>
        <w:t>irst one is when we calculate an expression</w:t>
      </w:r>
      <w:r w:rsidR="00932DEB">
        <w:t>.</w:t>
      </w:r>
      <w:r>
        <w:t xml:space="preserve"> </w:t>
      </w:r>
      <w:r w:rsidR="00932DEB">
        <w:t>T</w:t>
      </w:r>
      <w:r>
        <w:t xml:space="preserve">he compiler automatically </w:t>
      </w:r>
      <w:r w:rsidRPr="00D15CC0">
        <w:rPr>
          <w:noProof/>
        </w:rPr>
        <w:t>adapt</w:t>
      </w:r>
      <w:r w:rsidR="00D15CC0">
        <w:rPr>
          <w:noProof/>
        </w:rPr>
        <w:t>s</w:t>
      </w:r>
      <w:r>
        <w:t xml:space="preserve">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r w:rsidR="00D15CC0">
        <w:rPr>
          <w:noProof/>
        </w:rPr>
        <w:t xml:space="preserve">. </w:t>
      </w:r>
      <w:r>
        <w:t>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 xml:space="preserve">value of the position of </w:t>
      </w:r>
      <w:r w:rsidR="00D15CC0">
        <w:t xml:space="preserve">the </w:t>
      </w:r>
      <w:r w:rsidR="00DB5F1D" w:rsidRPr="00D15CC0">
        <w:rPr>
          <w:noProof/>
        </w:rPr>
        <w:t>first</w:t>
      </w:r>
      <w:r w:rsidR="00DB5F1D">
        <w:t xml:space="preserve">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w:t>
      </w:r>
      <w:r w:rsidR="00D15CC0">
        <w:t xml:space="preserve">a </w:t>
      </w:r>
      <w:r w:rsidRPr="00D15CC0">
        <w:rPr>
          <w:noProof/>
        </w:rPr>
        <w:t>conditional</w:t>
      </w:r>
      <w:r>
        <w:t xml:space="preserve">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eastAsia="sr-Latn-R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ins w:id="12" w:author="Vlada" w:date="2018-07-16T23:06:00Z"/>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84278C" w:rsidRDefault="0084278C" w:rsidP="00D56A3D">
      <w:pPr>
        <w:rPr>
          <w:rFonts w:cs="Consolas"/>
        </w:rPr>
      </w:pPr>
      <w:ins w:id="13" w:author="Vlada" w:date="2018-07-16T23:06:00Z">
        <w:r>
          <w:rPr>
            <w:rFonts w:cs="Consolas"/>
          </w:rPr>
          <w:t xml:space="preserve">Kada </w:t>
        </w:r>
        <w:r w:rsidRPr="00D6767C">
          <w:rPr>
            <w:rFonts w:cs="Consolas"/>
            <w:noProof/>
          </w:rPr>
          <w:t>se</w:t>
        </w:r>
        <w:r>
          <w:rPr>
            <w:rFonts w:cs="Consolas"/>
          </w:rPr>
          <w:t xml:space="preserve"> </w:t>
        </w:r>
        <w:r w:rsidRPr="00D6767C">
          <w:rPr>
            <w:rFonts w:cs="Consolas"/>
            <w:noProof/>
          </w:rPr>
          <w:t>koriste</w:t>
        </w:r>
        <w:r>
          <w:rPr>
            <w:rFonts w:cs="Consolas"/>
          </w:rPr>
          <w:t xml:space="preserve"> while </w:t>
        </w:r>
        <w:r w:rsidRPr="00D6767C">
          <w:rPr>
            <w:rFonts w:cs="Consolas"/>
            <w:noProof/>
          </w:rPr>
          <w:t>petlje</w:t>
        </w:r>
        <w:r>
          <w:rPr>
            <w:rFonts w:cs="Consolas"/>
          </w:rPr>
          <w:t>?</w:t>
        </w:r>
      </w:ins>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14" w:author="Vlada" w:date="2018-07-16T23:05:00Z">
        <w:r w:rsidRPr="00524257" w:rsidDel="0084278C">
          <w:delText xml:space="preserve">on </w:delText>
        </w:r>
      </w:del>
      <w:ins w:id="15"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6" w:author="Vlada" w:date="2018-07-16T23:06:00Z"/>
        </w:rPr>
      </w:pPr>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84278C" w:rsidRDefault="0084278C" w:rsidP="007920F3">
      <w:ins w:id="17" w:author="Vlada" w:date="2018-07-16T23:06:00Z">
        <w:r>
          <w:t>Kada se koriste for petlje?</w:t>
        </w:r>
      </w:ins>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D15CC0" w:rsidP="00AC474A">
      <w:r>
        <w:rPr>
          <w:noProof/>
        </w:rPr>
        <w:t>The e</w:t>
      </w:r>
      <w:r w:rsidR="00AC474A" w:rsidRPr="00D15CC0">
        <w:rPr>
          <w:noProof/>
        </w:rPr>
        <w:t>xception</w:t>
      </w:r>
      <w:r w:rsidR="00AC474A">
        <w:t xml:space="preserve"> </w:t>
      </w:r>
      <w:r w:rsidR="0084278C">
        <w:t>is a</w:t>
      </w:r>
      <w:r w:rsidR="00AC474A">
        <w:t xml:space="preserve"> problem that appear</w:t>
      </w:r>
      <w:r w:rsidR="0084278C">
        <w:t>s</w:t>
      </w:r>
      <w:r w:rsidR="00AC474A">
        <w:t xml:space="preserve"> </w:t>
      </w:r>
      <w:r w:rsidR="0084278C">
        <w:t xml:space="preserve">unexpectedly </w:t>
      </w:r>
      <w:r w:rsidR="00AC474A">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w:t>
      </w:r>
      <w:r w:rsidRPr="00D15CC0">
        <w:rPr>
          <w:noProof/>
        </w:rPr>
        <w:t>article</w:t>
      </w:r>
      <w:r w:rsidR="00D15CC0">
        <w:rPr>
          <w:noProof/>
        </w:rPr>
        <w:t>,</w:t>
      </w:r>
      <w:r w:rsidRPr="003A2348">
        <w:t xml:space="preserv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18"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19"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 xml:space="preserve">A method that returns a value needs to satisfy two conditions. First, it needs to specify a return type before the method name, and second, it needs to have a return statement within its body (inside curly braces). On the other </w:t>
      </w:r>
      <w:r w:rsidRPr="00D15CC0">
        <w:rPr>
          <w:noProof/>
          <w:rPrChange w:id="20" w:author="Mare" w:date="2018-07-18T20:14:00Z">
            <w:rPr/>
          </w:rPrChange>
        </w:rPr>
        <w:t>hand</w:t>
      </w:r>
      <w:r w:rsidR="00D15CC0">
        <w:rPr>
          <w:noProof/>
        </w:rPr>
        <w:t>,</w:t>
      </w:r>
      <w:r>
        <w:t xml:space="preserve"> if the method doesn’t return anything, the „void“ keyword is used instead of the return type, and it doesn’t need to have a return statement inside its body.</w:t>
      </w:r>
    </w:p>
    <w:p w:rsidR="003A723B" w:rsidRDefault="003A723B" w:rsidP="00CB14A8">
      <w:r>
        <w:rPr>
          <w:noProof/>
          <w:lang w:eastAsia="sr-Latn-R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pPr>
        <w:pStyle w:val="Heading2"/>
        <w:pPrChange w:id="21" w:author="Marinko Spasojevic" w:date="2018-07-18T08:22:00Z">
          <w:pPr/>
        </w:pPrChange>
      </w:pPr>
      <w:r>
        <w:t>Optional Parameters</w:t>
      </w:r>
    </w:p>
    <w:p w:rsidR="00374F95" w:rsidRDefault="00374F95" w:rsidP="00D143AF">
      <w:pPr>
        <w:rPr>
          <w:ins w:id="22" w:author="Marinko Spasojevic" w:date="2018-07-18T08:28:00Z"/>
        </w:rPr>
      </w:pPr>
      <w:r>
        <w:t>An optional parameter has a default value. The method that has opti</w:t>
      </w:r>
      <w:r w:rsidR="00D143AF">
        <w:t>onal parameters could be called</w:t>
      </w:r>
      <w:r>
        <w:t xml:space="preserve"> without </w:t>
      </w:r>
      <w:r w:rsidR="00D143AF">
        <w:t xml:space="preserve">those arguments. But we can provide them as well. If we provide </w:t>
      </w:r>
      <w:r w:rsidR="001E1C26">
        <w:t xml:space="preserve">the </w:t>
      </w:r>
      <w:r w:rsidR="00D143AF">
        <w:t xml:space="preserve">values as arguments for optional parameters then the default values will be </w:t>
      </w:r>
      <w:r w:rsidR="00D143AF" w:rsidRPr="001E1C26">
        <w:rPr>
          <w:noProof/>
          <w:rPrChange w:id="23" w:author="Mare" w:date="2018-07-18T20:13:00Z">
            <w:rPr/>
          </w:rPrChange>
        </w:rPr>
        <w:t>overri</w:t>
      </w:r>
      <w:r w:rsidR="001E1C26">
        <w:rPr>
          <w:noProof/>
        </w:rPr>
        <w:t>d</w:t>
      </w:r>
      <w:r w:rsidR="00D143AF" w:rsidRPr="001E1C26">
        <w:rPr>
          <w:noProof/>
          <w:rPrChange w:id="24" w:author="Mare" w:date="2018-07-18T20:13:00Z">
            <w:rPr/>
          </w:rPrChange>
        </w:rPr>
        <w:t>den</w:t>
      </w:r>
      <w:r w:rsidR="00D143AF">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 //result is 30</w:t>
      </w:r>
    </w:p>
    <w:p w:rsidR="00D143AF" w:rsidRPr="00374F95" w:rsidRDefault="00D143AF" w:rsidP="00D143AF">
      <w:r>
        <w:rPr>
          <w:rFonts w:ascii="Consolas" w:hAnsi="Consolas" w:cs="Consolas"/>
          <w:color w:val="000000"/>
          <w:sz w:val="19"/>
          <w:szCs w:val="19"/>
        </w:rPr>
        <w:t>MethodWithOptParams(20, 35);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w:t>
      </w:r>
      <w:r w:rsidR="001E1C26" w:rsidRPr="001E1C26">
        <w:rPr>
          <w:noProof/>
        </w:rPr>
        <w:t>do</w:t>
      </w:r>
      <w:r w:rsidR="00DC65FE" w:rsidRPr="001E1C26">
        <w:rPr>
          <w:noProof/>
          <w:rPrChange w:id="25" w:author="Mare" w:date="2018-07-18T20:14:00Z">
            <w:rPr/>
          </w:rPrChange>
        </w:rPr>
        <w:t xml:space="preserve"> not </w:t>
      </w:r>
      <w:r w:rsidR="007422CA" w:rsidRPr="001E1C26">
        <w:rPr>
          <w:noProof/>
          <w:rPrChange w:id="26" w:author="Mare" w:date="2018-07-18T20:14:00Z">
            <w:rPr/>
          </w:rPrChange>
        </w:rPr>
        <w:t>pass</w:t>
      </w:r>
      <w:r w:rsidR="007422CA">
        <w:t xml:space="preserve">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w:t>
      </w:r>
      <w:r w:rsidRPr="00D15CC0">
        <w:rPr>
          <w:noProof/>
          <w:rPrChange w:id="27" w:author="Mare" w:date="2018-07-18T20:13:00Z">
            <w:rPr/>
          </w:rPrChange>
        </w:rPr>
        <w:t>behavio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lastRenderedPageBreak/>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eastAsia="sr-Latn-R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eastAsia="sr-Latn-R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w:t>
      </w:r>
      <w:r w:rsidR="00D6767C">
        <w:t>variables</w:t>
      </w:r>
      <w:r>
        <w:t xml:space="preserve"> or even more,</w:t>
      </w:r>
      <w:r w:rsidR="00D6767C">
        <w:t xml:space="preserve"> </w:t>
      </w:r>
      <w:r>
        <w:t xml:space="preserve">well we </w:t>
      </w:r>
      <w:r w:rsidR="00D6767C">
        <w:t>can agree upon a fact</w:t>
      </w:r>
      <w:r>
        <w:t xml:space="preserve"> that creating a </w:t>
      </w:r>
      <w:r w:rsidRPr="006E23F4">
        <w:rPr>
          <w:noProof/>
        </w:rPr>
        <w:t>hund</w:t>
      </w:r>
      <w:r>
        <w:rPr>
          <w:noProof/>
        </w:rPr>
        <w:t>re</w:t>
      </w:r>
      <w:r w:rsidRPr="006E23F4">
        <w:rPr>
          <w:noProof/>
        </w:rPr>
        <w:t>d</w:t>
      </w:r>
      <w:r>
        <w:t xml:space="preserve"> variables of</w:t>
      </w:r>
      <w:r w:rsidR="00983855">
        <w:t xml:space="preserve"> the same type</w:t>
      </w:r>
      <w:r>
        <w:t xml:space="preserv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28"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29"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eastAsia="sr-Latn-R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 xml:space="preserve">o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F55A8E" w:rsidRPr="00F55A8E" w:rsidRDefault="00F55A8E" w:rsidP="00C476CB">
      <w:pPr>
        <w:rPr>
          <w:ins w:id="30" w:author="Vlada" w:date="2018-07-16T23:40:00Z"/>
          <w:rFonts w:cs="Consolas"/>
          <w:color w:val="000000"/>
          <w:lang w:val="en-US"/>
        </w:rPr>
      </w:pPr>
      <w:r>
        <w:rPr>
          <w:rFonts w:cs="Consolas"/>
          <w:color w:val="000000"/>
          <w:lang w:val="en-US"/>
        </w:rPr>
        <w:lastRenderedPageBreak/>
        <w:t xml:space="preserve">We use multidimensional arrays when we have to present our data in the multidimensional form. Specifically, we use </w:t>
      </w:r>
      <w:r w:rsidRPr="00F55A8E">
        <w:rPr>
          <w:rFonts w:cs="Consolas"/>
          <w:noProof/>
          <w:color w:val="000000"/>
          <w:lang w:val="en-US"/>
        </w:rPr>
        <w:t>two</w:t>
      </w:r>
      <w:r>
        <w:rPr>
          <w:rFonts w:cs="Consolas"/>
          <w:noProof/>
          <w:color w:val="000000"/>
          <w:lang w:val="en-US"/>
        </w:rPr>
        <w:t>-</w:t>
      </w:r>
      <w:r w:rsidRPr="00F55A8E">
        <w:rPr>
          <w:rFonts w:cs="Consolas"/>
          <w:noProof/>
          <w:color w:val="000000"/>
          <w:lang w:val="en-US"/>
        </w:rPr>
        <w:t>dimensional</w:t>
      </w:r>
      <w:r>
        <w:rPr>
          <w:rFonts w:cs="Consolas"/>
          <w:color w:val="000000"/>
          <w:lang w:val="en-US"/>
        </w:rPr>
        <w:t xml:space="preserve"> arrays to work with the data in a table form with the rows and columns.</w:t>
      </w:r>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r.Close(</w:t>
      </w:r>
      <w:proofErr w:type="gramEnd"/>
      <w:r>
        <w:rPr>
          <w:rFonts w:ascii="Consolas" w:hAnsi="Consolas" w:cs="Consolas"/>
          <w:color w:val="000000"/>
          <w:sz w:val="19"/>
          <w:szCs w:val="19"/>
          <w:lang w:val="en-US"/>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31"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8E712B" w:rsidRDefault="009D6E6A" w:rsidP="00B26671">
      <w:pPr>
        <w:rPr>
          <w:rFonts w:cs="Consolas"/>
          <w:color w:val="000000"/>
          <w:szCs w:val="19"/>
        </w:rPr>
      </w:pPr>
      <w:r>
        <w:rPr>
          <w:rFonts w:cs="Consolas"/>
          <w:color w:val="000000"/>
          <w:szCs w:val="19"/>
        </w:rPr>
        <w:t xml:space="preserve">As we can see, we have to use the Close method to close our reader and writer. But there is an </w:t>
      </w:r>
      <w:r w:rsidRPr="009D6E6A">
        <w:rPr>
          <w:rFonts w:cs="Consolas"/>
          <w:noProof/>
          <w:color w:val="000000"/>
          <w:szCs w:val="19"/>
        </w:rPr>
        <w:t>even</w:t>
      </w:r>
      <w:r>
        <w:rPr>
          <w:rFonts w:cs="Consolas"/>
          <w:color w:val="000000"/>
          <w:szCs w:val="19"/>
        </w:rPr>
        <w:t xml:space="preserve"> better way to do this. By using the using block.</w:t>
      </w:r>
    </w:p>
    <w:p w:rsidR="009D6E6A" w:rsidRDefault="009D6E6A" w:rsidP="009D6E6A">
      <w:pPr>
        <w:pStyle w:val="Heading2"/>
      </w:pPr>
      <w:r>
        <w:t>Using Block</w:t>
      </w:r>
    </w:p>
    <w:p w:rsidR="009D6E6A" w:rsidRDefault="009D6E6A" w:rsidP="009D6E6A">
      <w:r>
        <w:t xml:space="preserve">The using block helps to manage our resources. It specifies a scope in which use our </w:t>
      </w:r>
      <w:r w:rsidRPr="009D6E6A">
        <w:rPr>
          <w:noProof/>
        </w:rPr>
        <w:t>reso</w:t>
      </w:r>
      <w:r>
        <w:rPr>
          <w:noProof/>
        </w:rPr>
        <w:t>u</w:t>
      </w:r>
      <w:r w:rsidRPr="009D6E6A">
        <w:rPr>
          <w:noProof/>
        </w:rPr>
        <w:t>rce</w:t>
      </w:r>
      <w:r>
        <w:t>, once we leave that scope, the resource is going to be managed.</w:t>
      </w:r>
    </w:p>
    <w:p w:rsidR="009D6E6A" w:rsidRDefault="009D6E6A" w:rsidP="009D6E6A">
      <w:pPr>
        <w:rPr>
          <w:rFonts w:ascii="Arial" w:hAnsi="Arial" w:cs="Arial"/>
          <w:color w:val="222222"/>
          <w:sz w:val="21"/>
          <w:szCs w:val="21"/>
          <w:shd w:val="clear" w:color="auto" w:fill="FFFFFF"/>
        </w:rPr>
      </w:pPr>
      <w:r>
        <w:t xml:space="preserve">To use the using block we use the using keyword, create our resources inside </w:t>
      </w:r>
      <w:r>
        <w:rPr>
          <w:rFonts w:ascii="Arial" w:hAnsi="Arial" w:cs="Arial"/>
          <w:color w:val="222222"/>
          <w:sz w:val="21"/>
          <w:szCs w:val="21"/>
          <w:shd w:val="clear" w:color="auto" w:fill="FFFFFF"/>
        </w:rPr>
        <w:t>parentheses and we declare the scope of the using block with the curly brackets:</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Resource creation)</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r>
        <w:t>So, we can rewrite one of our methods form the previous exampl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NumbersAndMax(</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StreamReader s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StreamReader(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line = sr.Read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ax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line = sr.ReadLine()) != </w:t>
      </w:r>
      <w:r>
        <w:rPr>
          <w:rFonts w:ascii="Consolas" w:hAnsi="Consolas" w:cs="Consolas"/>
          <w:color w:val="0000FF"/>
          <w:sz w:val="19"/>
          <w:szCs w:val="19"/>
          <w:lang w:val="en-US"/>
        </w:rPr>
        <w:t>null</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temp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proofErr w:type="gramEnd"/>
      <w:r>
        <w:rPr>
          <w:rFonts w:ascii="Consolas" w:hAnsi="Consolas" w:cs="Consolas"/>
          <w:color w:val="000000"/>
          <w:sz w:val="19"/>
          <w:szCs w:val="19"/>
          <w:lang w:val="en-US"/>
        </w:rPr>
        <w:t xml:space="preserve"> (temp &gt; max)</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ax</w:t>
      </w:r>
      <w:proofErr w:type="gramEnd"/>
      <w:r>
        <w:rPr>
          <w:rFonts w:ascii="Consolas" w:hAnsi="Consolas" w:cs="Consolas"/>
          <w:color w:val="000000"/>
          <w:sz w:val="19"/>
          <w:szCs w:val="19"/>
          <w:lang w:val="en-US"/>
        </w:rPr>
        <w:t xml:space="preserve"> = temp;</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Max number is: </w:t>
      </w:r>
      <w:r>
        <w:rPr>
          <w:rFonts w:ascii="Consolas" w:hAnsi="Consolas" w:cs="Consolas"/>
          <w:color w:val="000000"/>
          <w:sz w:val="19"/>
          <w:szCs w:val="19"/>
          <w:lang w:val="en-US"/>
        </w:rPr>
        <w:t>{max}</w:t>
      </w:r>
      <w:r>
        <w:rPr>
          <w:rFonts w:ascii="Consolas" w:hAnsi="Consolas" w:cs="Consolas"/>
          <w:color w:val="A31515"/>
          <w:sz w:val="19"/>
          <w:szCs w:val="19"/>
          <w:lang w:val="en-US"/>
        </w:rPr>
        <w:t>"</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Pr="009D6E6A" w:rsidDel="008E712B" w:rsidRDefault="00BC2645" w:rsidP="009D6E6A">
      <w:pPr>
        <w:rPr>
          <w:del w:id="32" w:author="Vlada" w:date="2018-07-16T23:45:00Z"/>
        </w:rPr>
      </w:pPr>
      <w:r>
        <w:lastRenderedPageBreak/>
        <w:t>In this example, we are not using the Close method because as soon as execution leaves the body of the using statement, the StreamReader object is going to be managed.</w:t>
      </w: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w:t>
      </w:r>
      <w:r w:rsidR="009D6E6A">
        <w:t xml:space="preserve">These classes exist in the System.IO namespace. </w:t>
      </w:r>
      <w:r>
        <w:t xml:space="preserve">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6A9A" w:rsidRDefault="003F6A9A" w:rsidP="004B5451">
      <w:pPr>
        <w:spacing w:after="0" w:line="240" w:lineRule="auto"/>
      </w:pPr>
      <w:r>
        <w:separator/>
      </w:r>
    </w:p>
  </w:endnote>
  <w:endnote w:type="continuationSeparator" w:id="0">
    <w:p w:rsidR="003F6A9A" w:rsidRDefault="003F6A9A"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67C" w:rsidRDefault="00D6767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67C" w:rsidRDefault="00D6767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67C" w:rsidRDefault="00D676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6A9A" w:rsidRDefault="003F6A9A" w:rsidP="004B5451">
      <w:pPr>
        <w:spacing w:after="0" w:line="240" w:lineRule="auto"/>
      </w:pPr>
      <w:r>
        <w:separator/>
      </w:r>
    </w:p>
  </w:footnote>
  <w:footnote w:type="continuationSeparator" w:id="0">
    <w:p w:rsidR="003F6A9A" w:rsidRDefault="003F6A9A"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67C" w:rsidRDefault="00D6767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67C" w:rsidRDefault="00D6767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6767C" w:rsidRDefault="00D676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oFACTQxCU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064F7"/>
    <w:rsid w:val="001105B4"/>
    <w:rsid w:val="00115B36"/>
    <w:rsid w:val="001245EA"/>
    <w:rsid w:val="001271C5"/>
    <w:rsid w:val="00135277"/>
    <w:rsid w:val="001434F6"/>
    <w:rsid w:val="00153EAD"/>
    <w:rsid w:val="001553C5"/>
    <w:rsid w:val="00166B41"/>
    <w:rsid w:val="00171C6F"/>
    <w:rsid w:val="00171D42"/>
    <w:rsid w:val="00171E25"/>
    <w:rsid w:val="00185D7D"/>
    <w:rsid w:val="001A2C0C"/>
    <w:rsid w:val="001B7BE6"/>
    <w:rsid w:val="001C3DDD"/>
    <w:rsid w:val="001D5B60"/>
    <w:rsid w:val="001D69BF"/>
    <w:rsid w:val="001E1C26"/>
    <w:rsid w:val="0020546C"/>
    <w:rsid w:val="0024230E"/>
    <w:rsid w:val="00243550"/>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3F6A9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83855"/>
    <w:rsid w:val="009A259C"/>
    <w:rsid w:val="009A6FBE"/>
    <w:rsid w:val="009C7ACB"/>
    <w:rsid w:val="009D6E6A"/>
    <w:rsid w:val="009E6568"/>
    <w:rsid w:val="00A023D4"/>
    <w:rsid w:val="00A1563B"/>
    <w:rsid w:val="00A24947"/>
    <w:rsid w:val="00A3414C"/>
    <w:rsid w:val="00A82535"/>
    <w:rsid w:val="00A87258"/>
    <w:rsid w:val="00A9171F"/>
    <w:rsid w:val="00AA31B9"/>
    <w:rsid w:val="00AA57AF"/>
    <w:rsid w:val="00AB05B3"/>
    <w:rsid w:val="00AC474A"/>
    <w:rsid w:val="00AC611A"/>
    <w:rsid w:val="00AE2083"/>
    <w:rsid w:val="00AE6D33"/>
    <w:rsid w:val="00AF2517"/>
    <w:rsid w:val="00B032FA"/>
    <w:rsid w:val="00B17E7E"/>
    <w:rsid w:val="00B26671"/>
    <w:rsid w:val="00B3097C"/>
    <w:rsid w:val="00B451AB"/>
    <w:rsid w:val="00B50661"/>
    <w:rsid w:val="00B525A2"/>
    <w:rsid w:val="00B64F49"/>
    <w:rsid w:val="00B94C25"/>
    <w:rsid w:val="00BB7C7F"/>
    <w:rsid w:val="00BC1962"/>
    <w:rsid w:val="00BC2645"/>
    <w:rsid w:val="00BD65AD"/>
    <w:rsid w:val="00BF756E"/>
    <w:rsid w:val="00C13276"/>
    <w:rsid w:val="00C1725F"/>
    <w:rsid w:val="00C220BD"/>
    <w:rsid w:val="00C476CB"/>
    <w:rsid w:val="00C53999"/>
    <w:rsid w:val="00C64589"/>
    <w:rsid w:val="00CB14A8"/>
    <w:rsid w:val="00CF5DE3"/>
    <w:rsid w:val="00D05673"/>
    <w:rsid w:val="00D12B39"/>
    <w:rsid w:val="00D143AF"/>
    <w:rsid w:val="00D15CC0"/>
    <w:rsid w:val="00D3596A"/>
    <w:rsid w:val="00D4639A"/>
    <w:rsid w:val="00D557F7"/>
    <w:rsid w:val="00D56A3D"/>
    <w:rsid w:val="00D6767C"/>
    <w:rsid w:val="00D848CD"/>
    <w:rsid w:val="00D95CB3"/>
    <w:rsid w:val="00D97F36"/>
    <w:rsid w:val="00DA1A33"/>
    <w:rsid w:val="00DB5F1D"/>
    <w:rsid w:val="00DC65FE"/>
    <w:rsid w:val="00DD01D6"/>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55A8E"/>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EE4BD-4833-44D8-BC97-0687A7D0F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43</Pages>
  <Words>9636</Words>
  <Characters>5492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2</cp:revision>
  <dcterms:created xsi:type="dcterms:W3CDTF">2018-07-16T21:47:00Z</dcterms:created>
  <dcterms:modified xsi:type="dcterms:W3CDTF">2018-07-20T06:32:00Z</dcterms:modified>
</cp:coreProperties>
</file>